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09B290" w14:textId="77777777" w:rsidR="0085298B" w:rsidRDefault="0085298B" w:rsidP="00350A2B">
      <w:pPr>
        <w:jc w:val="center"/>
      </w:pPr>
      <w:r>
        <w:rPr>
          <w:noProof/>
        </w:rPr>
        <w:drawing>
          <wp:inline distT="0" distB="0" distL="0" distR="0" wp14:anchorId="4EDAB6A4" wp14:editId="3DF65871">
            <wp:extent cx="1871641" cy="489850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OSA brand Alabama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3424" cy="576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416A8" w14:textId="77777777" w:rsidR="0085298B" w:rsidRPr="00350A2B" w:rsidRDefault="0085298B" w:rsidP="0085298B">
      <w:pPr>
        <w:rPr>
          <w:sz w:val="2"/>
        </w:rPr>
      </w:pPr>
    </w:p>
    <w:p w14:paraId="2E0908AF" w14:textId="58DED16A" w:rsidR="0085298B" w:rsidRPr="00D67F34" w:rsidRDefault="0085298B" w:rsidP="0033287C">
      <w:pPr>
        <w:jc w:val="center"/>
        <w:rPr>
          <w:sz w:val="28"/>
          <w:szCs w:val="28"/>
        </w:rPr>
      </w:pPr>
      <w:r w:rsidRPr="00D67F34">
        <w:rPr>
          <w:b/>
          <w:sz w:val="28"/>
          <w:szCs w:val="28"/>
        </w:rPr>
        <w:t>HOSA IMPORTANT DATES</w:t>
      </w:r>
      <w:r w:rsidR="009C7DFE" w:rsidRPr="00D67F34">
        <w:rPr>
          <w:b/>
          <w:sz w:val="28"/>
          <w:szCs w:val="28"/>
        </w:rPr>
        <w:t xml:space="preserve"> 2020-21</w:t>
      </w:r>
    </w:p>
    <w:tbl>
      <w:tblPr>
        <w:tblStyle w:val="TableGrid"/>
        <w:tblW w:w="10075" w:type="dxa"/>
        <w:jc w:val="center"/>
        <w:tblLook w:val="04A0" w:firstRow="1" w:lastRow="0" w:firstColumn="1" w:lastColumn="0" w:noHBand="0" w:noVBand="1"/>
      </w:tblPr>
      <w:tblGrid>
        <w:gridCol w:w="3235"/>
        <w:gridCol w:w="1890"/>
        <w:gridCol w:w="4950"/>
      </w:tblGrid>
      <w:tr w:rsidR="0085298B" w14:paraId="2C50AF25" w14:textId="77777777" w:rsidTr="00D67F34">
        <w:trPr>
          <w:jc w:val="center"/>
        </w:trPr>
        <w:tc>
          <w:tcPr>
            <w:tcW w:w="3235" w:type="dxa"/>
          </w:tcPr>
          <w:p w14:paraId="2B9EE84F" w14:textId="77777777" w:rsidR="0085298B" w:rsidRDefault="0085298B" w:rsidP="00350A2B">
            <w:pPr>
              <w:jc w:val="center"/>
            </w:pPr>
            <w:r>
              <w:t>HOSA SAM Conference</w:t>
            </w:r>
          </w:p>
          <w:p w14:paraId="0A42E429" w14:textId="77777777" w:rsidR="00D67406" w:rsidRDefault="00D67406" w:rsidP="00350A2B">
            <w:pPr>
              <w:jc w:val="center"/>
            </w:pPr>
          </w:p>
        </w:tc>
        <w:tc>
          <w:tcPr>
            <w:tcW w:w="1890" w:type="dxa"/>
          </w:tcPr>
          <w:p w14:paraId="46DA0C5C" w14:textId="4D100027" w:rsidR="0085298B" w:rsidRDefault="0085298B" w:rsidP="0085298B">
            <w:r>
              <w:t>September</w:t>
            </w:r>
            <w:r w:rsidR="00E629BC">
              <w:t xml:space="preserve"> </w:t>
            </w:r>
            <w:r w:rsidR="00C65244">
              <w:t>21-24</w:t>
            </w:r>
            <w:r w:rsidR="00C65244" w:rsidRPr="00C65244">
              <w:rPr>
                <w:vertAlign w:val="superscript"/>
              </w:rPr>
              <w:t>th</w:t>
            </w:r>
            <w:r w:rsidR="00C65244">
              <w:t xml:space="preserve"> </w:t>
            </w:r>
          </w:p>
          <w:p w14:paraId="4337BAFB" w14:textId="78C24418" w:rsidR="00A32527" w:rsidRDefault="00A32527" w:rsidP="0085298B"/>
        </w:tc>
        <w:tc>
          <w:tcPr>
            <w:tcW w:w="4950" w:type="dxa"/>
          </w:tcPr>
          <w:p w14:paraId="4C0D10F7" w14:textId="0AB8A20B" w:rsidR="0085298B" w:rsidRDefault="0085298B" w:rsidP="0085298B">
            <w:r>
              <w:t>Dana</w:t>
            </w:r>
            <w:r w:rsidR="00E310AB">
              <w:t xml:space="preserve"> &amp; Becky</w:t>
            </w:r>
            <w:r>
              <w:t xml:space="preserve"> receive HOSA updates</w:t>
            </w:r>
          </w:p>
        </w:tc>
      </w:tr>
      <w:tr w:rsidR="00D50749" w14:paraId="0BE9CF09" w14:textId="77777777" w:rsidTr="00D67F34">
        <w:trPr>
          <w:jc w:val="center"/>
        </w:trPr>
        <w:tc>
          <w:tcPr>
            <w:tcW w:w="3235" w:type="dxa"/>
          </w:tcPr>
          <w:p w14:paraId="001F6E16" w14:textId="0C28D1C5" w:rsidR="00D50749" w:rsidRDefault="00D50749" w:rsidP="00D50749">
            <w:pPr>
              <w:jc w:val="center"/>
            </w:pPr>
            <w:r>
              <w:t>JLDC Registration</w:t>
            </w:r>
          </w:p>
        </w:tc>
        <w:tc>
          <w:tcPr>
            <w:tcW w:w="1890" w:type="dxa"/>
          </w:tcPr>
          <w:p w14:paraId="50CEFEAF" w14:textId="15AC309D" w:rsidR="00D50749" w:rsidRDefault="00E52BFA" w:rsidP="00D50749">
            <w:r>
              <w:t>Oct 16</w:t>
            </w:r>
            <w:r w:rsidRPr="00E52BFA">
              <w:rPr>
                <w:vertAlign w:val="superscript"/>
              </w:rPr>
              <w:t>th</w:t>
            </w:r>
            <w:r>
              <w:t>/Oct 30</w:t>
            </w:r>
            <w:r w:rsidRPr="00E52BFA">
              <w:rPr>
                <w:vertAlign w:val="superscript"/>
              </w:rPr>
              <w:t>th</w:t>
            </w:r>
            <w:r>
              <w:t xml:space="preserve"> </w:t>
            </w:r>
            <w:r w:rsidR="00111BBC">
              <w:t>/Nov 6</w:t>
            </w:r>
            <w:r w:rsidR="00111BBC" w:rsidRPr="00111BBC">
              <w:rPr>
                <w:vertAlign w:val="superscript"/>
              </w:rPr>
              <w:t>th</w:t>
            </w:r>
            <w:r w:rsidR="00111BBC">
              <w:t xml:space="preserve"> </w:t>
            </w:r>
          </w:p>
        </w:tc>
        <w:tc>
          <w:tcPr>
            <w:tcW w:w="4950" w:type="dxa"/>
          </w:tcPr>
          <w:p w14:paraId="300D5E5C" w14:textId="45311082" w:rsidR="00D50749" w:rsidRDefault="00111BBC" w:rsidP="00D50749">
            <w:r>
              <w:t>Note registration deadline</w:t>
            </w:r>
            <w:r w:rsidR="0060236F">
              <w:t>s in JLDC registration guide as it relates</w:t>
            </w:r>
            <w:r>
              <w:t xml:space="preserve"> to receiving conference materials</w:t>
            </w:r>
          </w:p>
        </w:tc>
      </w:tr>
      <w:tr w:rsidR="00D50749" w14:paraId="498EB559" w14:textId="77777777" w:rsidTr="00D67F34">
        <w:trPr>
          <w:trHeight w:val="449"/>
          <w:jc w:val="center"/>
        </w:trPr>
        <w:tc>
          <w:tcPr>
            <w:tcW w:w="3235" w:type="dxa"/>
          </w:tcPr>
          <w:p w14:paraId="1BB72D3F" w14:textId="04811818" w:rsidR="00D50749" w:rsidRDefault="00D50749" w:rsidP="00D50749">
            <w:pPr>
              <w:jc w:val="center"/>
            </w:pPr>
            <w:r>
              <w:t>HOSA WEEK</w:t>
            </w:r>
          </w:p>
        </w:tc>
        <w:tc>
          <w:tcPr>
            <w:tcW w:w="1890" w:type="dxa"/>
          </w:tcPr>
          <w:p w14:paraId="5D4F7DBC" w14:textId="68EE469A" w:rsidR="00D50749" w:rsidRDefault="00D50749" w:rsidP="00D50749">
            <w:r>
              <w:t>November 1</w:t>
            </w:r>
            <w:r w:rsidRPr="009C7DFE">
              <w:rPr>
                <w:vertAlign w:val="superscript"/>
              </w:rPr>
              <w:t>st</w:t>
            </w:r>
            <w:r>
              <w:t xml:space="preserve"> -7</w:t>
            </w:r>
            <w:r w:rsidRPr="009C7DFE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4950" w:type="dxa"/>
          </w:tcPr>
          <w:p w14:paraId="4D9789CF" w14:textId="77777777" w:rsidR="00D50749" w:rsidRDefault="00D50749" w:rsidP="00D50749"/>
        </w:tc>
      </w:tr>
      <w:tr w:rsidR="00D50749" w14:paraId="66CD828C" w14:textId="77777777" w:rsidTr="00D67F34">
        <w:trPr>
          <w:jc w:val="center"/>
        </w:trPr>
        <w:tc>
          <w:tcPr>
            <w:tcW w:w="3235" w:type="dxa"/>
          </w:tcPr>
          <w:p w14:paraId="674D6B63" w14:textId="362035CF" w:rsidR="00D50749" w:rsidRDefault="00D50749" w:rsidP="00D50749">
            <w:pPr>
              <w:jc w:val="center"/>
            </w:pPr>
            <w:r>
              <w:t>JLDC</w:t>
            </w:r>
          </w:p>
        </w:tc>
        <w:tc>
          <w:tcPr>
            <w:tcW w:w="1890" w:type="dxa"/>
          </w:tcPr>
          <w:p w14:paraId="201DA369" w14:textId="7FE41949" w:rsidR="00D50749" w:rsidRDefault="00D50749" w:rsidP="00D50749">
            <w:r>
              <w:t>Nov 5</w:t>
            </w:r>
            <w:r w:rsidRPr="00AC6449">
              <w:rPr>
                <w:vertAlign w:val="superscript"/>
              </w:rPr>
              <w:t>th</w:t>
            </w:r>
            <w:r>
              <w:t xml:space="preserve"> &amp; 6</w:t>
            </w:r>
            <w:r w:rsidRPr="00AC6449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4950" w:type="dxa"/>
          </w:tcPr>
          <w:p w14:paraId="2C12C2F2" w14:textId="4FF18765" w:rsidR="00D50749" w:rsidRDefault="00D50749" w:rsidP="00D50749">
            <w:r>
              <w:t>Virtual Leadership training for members</w:t>
            </w:r>
          </w:p>
        </w:tc>
      </w:tr>
      <w:tr w:rsidR="00D50749" w14:paraId="1F235A35" w14:textId="77777777" w:rsidTr="00D67F34">
        <w:trPr>
          <w:jc w:val="center"/>
        </w:trPr>
        <w:tc>
          <w:tcPr>
            <w:tcW w:w="3235" w:type="dxa"/>
          </w:tcPr>
          <w:p w14:paraId="2E5BE8FF" w14:textId="77777777" w:rsidR="00D50749" w:rsidRDefault="00D50749" w:rsidP="00D50749">
            <w:pPr>
              <w:jc w:val="center"/>
            </w:pPr>
            <w:r>
              <w:t>SQE Registration Deadline</w:t>
            </w:r>
          </w:p>
          <w:p w14:paraId="17064E37" w14:textId="77777777" w:rsidR="00D50749" w:rsidRDefault="00D50749" w:rsidP="00D50749">
            <w:pPr>
              <w:jc w:val="center"/>
            </w:pPr>
          </w:p>
        </w:tc>
        <w:tc>
          <w:tcPr>
            <w:tcW w:w="1890" w:type="dxa"/>
          </w:tcPr>
          <w:p w14:paraId="67F343B5" w14:textId="7C3C5317" w:rsidR="00D50749" w:rsidRDefault="00D50749" w:rsidP="00D50749">
            <w:r>
              <w:t>November 6</w:t>
            </w:r>
            <w:r w:rsidRPr="006E489E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4950" w:type="dxa"/>
          </w:tcPr>
          <w:p w14:paraId="7A796BA4" w14:textId="77777777" w:rsidR="00D50749" w:rsidRDefault="00D50749" w:rsidP="00D50749">
            <w:r>
              <w:t>(Payment postmark date is 7 days after registration closes)</w:t>
            </w:r>
          </w:p>
        </w:tc>
      </w:tr>
      <w:tr w:rsidR="00D50749" w14:paraId="51ABDB27" w14:textId="77777777" w:rsidTr="00D67F34">
        <w:trPr>
          <w:jc w:val="center"/>
        </w:trPr>
        <w:tc>
          <w:tcPr>
            <w:tcW w:w="3235" w:type="dxa"/>
          </w:tcPr>
          <w:p w14:paraId="2A485ED3" w14:textId="0042E8D1" w:rsidR="00D50749" w:rsidRDefault="00D50749" w:rsidP="00D50749">
            <w:pPr>
              <w:jc w:val="center"/>
            </w:pPr>
            <w:r w:rsidRPr="00B41B0B">
              <w:t>SQE payment postmarked date</w:t>
            </w:r>
          </w:p>
        </w:tc>
        <w:tc>
          <w:tcPr>
            <w:tcW w:w="1890" w:type="dxa"/>
          </w:tcPr>
          <w:p w14:paraId="356A87A4" w14:textId="5B3210CE" w:rsidR="00D50749" w:rsidRDefault="00D50749" w:rsidP="00D50749">
            <w:r>
              <w:t>November 13</w:t>
            </w:r>
            <w:r w:rsidRPr="006E489E">
              <w:rPr>
                <w:vertAlign w:val="superscript"/>
              </w:rPr>
              <w:t>th</w:t>
            </w:r>
          </w:p>
        </w:tc>
        <w:tc>
          <w:tcPr>
            <w:tcW w:w="4950" w:type="dxa"/>
          </w:tcPr>
          <w:p w14:paraId="52E260E4" w14:textId="77777777" w:rsidR="00D50749" w:rsidRDefault="00D50749" w:rsidP="00D50749"/>
        </w:tc>
      </w:tr>
      <w:tr w:rsidR="00D50749" w14:paraId="0EDE763C" w14:textId="77777777" w:rsidTr="00D67F34">
        <w:trPr>
          <w:jc w:val="center"/>
        </w:trPr>
        <w:tc>
          <w:tcPr>
            <w:tcW w:w="3235" w:type="dxa"/>
          </w:tcPr>
          <w:p w14:paraId="649B0201" w14:textId="450487BE" w:rsidR="00D50749" w:rsidRDefault="00D50749" w:rsidP="00D50749">
            <w:pPr>
              <w:jc w:val="center"/>
            </w:pPr>
            <w:r w:rsidRPr="006E489E">
              <w:t>Pin Design Submission Deadline</w:t>
            </w:r>
            <w:r w:rsidRPr="006E489E">
              <w:tab/>
            </w:r>
          </w:p>
        </w:tc>
        <w:tc>
          <w:tcPr>
            <w:tcW w:w="1890" w:type="dxa"/>
          </w:tcPr>
          <w:p w14:paraId="29A8D541" w14:textId="6BBB4829" w:rsidR="00D50749" w:rsidRDefault="00D50749" w:rsidP="00D50749">
            <w:r w:rsidRPr="006E489E">
              <w:t>November 16</w:t>
            </w:r>
            <w:r w:rsidRPr="009C7DFE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4950" w:type="dxa"/>
          </w:tcPr>
          <w:p w14:paraId="4D09DFE0" w14:textId="3296248A" w:rsidR="00D50749" w:rsidRDefault="00D50749" w:rsidP="00D50749"/>
        </w:tc>
      </w:tr>
      <w:tr w:rsidR="00D50749" w14:paraId="3E6C05C0" w14:textId="77777777" w:rsidTr="00D67F34">
        <w:trPr>
          <w:trHeight w:val="1187"/>
          <w:jc w:val="center"/>
        </w:trPr>
        <w:tc>
          <w:tcPr>
            <w:tcW w:w="3235" w:type="dxa"/>
          </w:tcPr>
          <w:p w14:paraId="1054A3D2" w14:textId="77777777" w:rsidR="00D50749" w:rsidRDefault="00D50749" w:rsidP="00D50749">
            <w:pPr>
              <w:jc w:val="center"/>
            </w:pPr>
            <w:r>
              <w:t xml:space="preserve">State Qualifying Events </w:t>
            </w:r>
          </w:p>
          <w:p w14:paraId="6821969B" w14:textId="1A1D74E7" w:rsidR="00D50749" w:rsidRDefault="00D50749" w:rsidP="00D50749">
            <w:pPr>
              <w:jc w:val="center"/>
            </w:pPr>
            <w:r>
              <w:rPr>
                <w:rFonts w:ascii="Arial" w:hAnsi="Arial" w:cs="Arial"/>
                <w:noProof/>
                <w:sz w:val="36"/>
                <w:szCs w:val="36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71A79F1" wp14:editId="5540A6BE">
                      <wp:simplePos x="0" y="0"/>
                      <wp:positionH relativeFrom="page">
                        <wp:posOffset>101600</wp:posOffset>
                      </wp:positionH>
                      <wp:positionV relativeFrom="page">
                        <wp:posOffset>252730</wp:posOffset>
                      </wp:positionV>
                      <wp:extent cx="2038350" cy="483870"/>
                      <wp:effectExtent l="0" t="19050" r="38100" b="30480"/>
                      <wp:wrapNone/>
                      <wp:docPr id="2" name="Arrow: Right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38350" cy="483870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5B9BD5"/>
                              </a:solidFill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7D4ACC52" w14:textId="77777777" w:rsidR="00D50749" w:rsidRPr="00EC75AC" w:rsidRDefault="00D50749" w:rsidP="00F75D3E">
                                  <w:pPr>
                                    <w:jc w:val="center"/>
                                    <w:rPr>
                                      <w:b/>
                                      <w:bCs/>
                                    </w:rPr>
                                  </w:pPr>
                                  <w:r w:rsidRPr="00EC75AC">
                                    <w:rPr>
                                      <w:b/>
                                      <w:bCs/>
                                      <w:highlight w:val="yellow"/>
                                    </w:rPr>
                                    <w:t>NEW</w:t>
                                  </w:r>
                                  <w:r>
                                    <w:rPr>
                                      <w:b/>
                                      <w:bCs/>
                                      <w:highlight w:val="yellow"/>
                                    </w:rPr>
                                    <w:t xml:space="preserve"> TIMING</w:t>
                                  </w:r>
                                  <w:r w:rsidRPr="00EC75AC">
                                    <w:rPr>
                                      <w:b/>
                                      <w:bCs/>
                                      <w:highlight w:val="yellow"/>
                                    </w:rPr>
                                    <w:t xml:space="preserve"> FOR THIS YEAR</w:t>
                                  </w:r>
                                  <w:r>
                                    <w:rPr>
                                      <w:b/>
                                      <w:bCs/>
                                    </w:rPr>
                                    <w:t xml:space="preserve">   </w:t>
                                  </w:r>
                                </w:p>
                                <w:p w14:paraId="398D6445" w14:textId="77777777" w:rsidR="00D50749" w:rsidRDefault="00D50749" w:rsidP="00F75D3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71A79F1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Arrow: Right 2" o:spid="_x0000_s1026" type="#_x0000_t13" style="position:absolute;left:0;text-align:left;margin-left:8pt;margin-top:19.9pt;width:160.5pt;height:38.1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" adj="19036" fillcolor="#5b9bd5" strokecolor="#41719c" strokeweight="1pt">
                      <v:textbox>
                        <w:txbxContent>
                          <w:p w14:paraId="7D4ACC52" w14:textId="77777777" w:rsidR="00D50749" w:rsidRPr="00EC75AC" w:rsidRDefault="00D50749" w:rsidP="00F75D3E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EC75AC">
                              <w:rPr>
                                <w:b/>
                                <w:bCs/>
                                <w:highlight w:val="yellow"/>
                              </w:rPr>
                              <w:t>NEW</w:t>
                            </w:r>
                            <w:r>
                              <w:rPr>
                                <w:b/>
                                <w:bCs/>
                                <w:highlight w:val="yellow"/>
                              </w:rPr>
                              <w:t xml:space="preserve"> TIMING</w:t>
                            </w:r>
                            <w:r w:rsidRPr="00EC75AC">
                              <w:rPr>
                                <w:b/>
                                <w:bCs/>
                                <w:highlight w:val="yellow"/>
                              </w:rPr>
                              <w:t xml:space="preserve"> FOR THIS YEAR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  </w:t>
                            </w:r>
                          </w:p>
                          <w:p w14:paraId="398D6445" w14:textId="77777777" w:rsidR="00D50749" w:rsidRDefault="00D50749" w:rsidP="00F75D3E">
                            <w:pPr>
                              <w:jc w:val="center"/>
                            </w:pP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 w:rsidRPr="00921E66">
              <w:rPr>
                <w:highlight w:val="yellow"/>
              </w:rPr>
              <w:t>Online Submission Window</w:t>
            </w:r>
          </w:p>
        </w:tc>
        <w:tc>
          <w:tcPr>
            <w:tcW w:w="1890" w:type="dxa"/>
          </w:tcPr>
          <w:p w14:paraId="6CF5DCDD" w14:textId="77777777" w:rsidR="00A95ED7" w:rsidRDefault="00A95ED7" w:rsidP="00D50749">
            <w:pPr>
              <w:spacing w:before="100" w:beforeAutospacing="1" w:after="100" w:afterAutospacing="1"/>
              <w:outlineLvl w:val="4"/>
            </w:pPr>
          </w:p>
          <w:p w14:paraId="1CD6EB21" w14:textId="1EA64D72" w:rsidR="00D50749" w:rsidRPr="00921E66" w:rsidRDefault="00D50749" w:rsidP="00D50749">
            <w:pPr>
              <w:spacing w:before="100" w:beforeAutospacing="1" w:after="100" w:afterAutospacing="1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t>November 16</w:t>
            </w:r>
            <w:r w:rsidRPr="00D24149">
              <w:rPr>
                <w:vertAlign w:val="superscript"/>
              </w:rPr>
              <w:t>th</w:t>
            </w:r>
            <w:r>
              <w:t xml:space="preserve"> </w:t>
            </w:r>
          </w:p>
          <w:p w14:paraId="6B9BACE5" w14:textId="30815593" w:rsidR="00D50749" w:rsidRDefault="00D50749" w:rsidP="00D50749"/>
        </w:tc>
        <w:tc>
          <w:tcPr>
            <w:tcW w:w="4950" w:type="dxa"/>
          </w:tcPr>
          <w:p w14:paraId="7C070EBA" w14:textId="77777777" w:rsidR="00D50749" w:rsidRDefault="00D50749" w:rsidP="00D50749">
            <w:r>
              <w:t>TALLO/WUFOO submissions due for SQE</w:t>
            </w:r>
          </w:p>
          <w:p w14:paraId="35CCE930" w14:textId="77777777" w:rsidR="00D50749" w:rsidRDefault="00D50749" w:rsidP="00D50749">
            <w:r>
              <w:t>TALLO- SECONDARY &amp; POST-SECONDARY</w:t>
            </w:r>
          </w:p>
          <w:p w14:paraId="111A9468" w14:textId="77777777" w:rsidR="00D50749" w:rsidRDefault="00D50749" w:rsidP="00D50749">
            <w:r>
              <w:t>WUFOO- MIDDLE SCHOOL</w:t>
            </w:r>
          </w:p>
          <w:p w14:paraId="4E44BF4F" w14:textId="7B67BE46" w:rsidR="00D50749" w:rsidRPr="0066726A" w:rsidRDefault="0066726A" w:rsidP="00D50749">
            <w:pPr>
              <w:rPr>
                <w:b/>
                <w:bCs/>
              </w:rPr>
            </w:pPr>
            <w:r w:rsidRPr="0066726A">
              <w:rPr>
                <w:b/>
                <w:bCs/>
              </w:rPr>
              <w:t>State Officer Application Deadline</w:t>
            </w:r>
            <w:r w:rsidR="00F624CA">
              <w:rPr>
                <w:b/>
                <w:bCs/>
              </w:rPr>
              <w:t xml:space="preserve"> (revised date)</w:t>
            </w:r>
          </w:p>
        </w:tc>
      </w:tr>
      <w:tr w:rsidR="00D41E90" w14:paraId="0792CA76" w14:textId="77777777" w:rsidTr="00D67F34">
        <w:trPr>
          <w:jc w:val="center"/>
        </w:trPr>
        <w:tc>
          <w:tcPr>
            <w:tcW w:w="3235" w:type="dxa"/>
          </w:tcPr>
          <w:p w14:paraId="77D65694" w14:textId="3998590F" w:rsidR="00D41E90" w:rsidRDefault="00D41E90" w:rsidP="00D50749">
            <w:pPr>
              <w:jc w:val="center"/>
            </w:pPr>
            <w:r>
              <w:t>Proctor &amp; Advisor Agreements Due for SQE</w:t>
            </w:r>
            <w:r w:rsidR="00A8488E">
              <w:t xml:space="preserve"> + ID proctors online</w:t>
            </w:r>
          </w:p>
        </w:tc>
        <w:tc>
          <w:tcPr>
            <w:tcW w:w="1890" w:type="dxa"/>
          </w:tcPr>
          <w:p w14:paraId="74C45BA2" w14:textId="6544BF46" w:rsidR="00D41E90" w:rsidRDefault="00D41E90" w:rsidP="00D50749">
            <w:pPr>
              <w:spacing w:before="100" w:beforeAutospacing="1" w:after="100" w:afterAutospacing="1"/>
              <w:outlineLvl w:val="4"/>
            </w:pPr>
            <w:r>
              <w:t>Nov 18</w:t>
            </w:r>
            <w:r w:rsidRPr="00D41E90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4950" w:type="dxa"/>
          </w:tcPr>
          <w:p w14:paraId="0678D6E1" w14:textId="05C7E0BB" w:rsidR="0097724E" w:rsidRPr="00E11037" w:rsidRDefault="00E11037" w:rsidP="0097724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r w:rsidRPr="00E11037">
              <w:rPr>
                <w:sz w:val="20"/>
                <w:szCs w:val="20"/>
              </w:rPr>
              <w:t>Agreements due for the</w:t>
            </w:r>
            <w:r w:rsidR="0097724E" w:rsidRPr="00E11037">
              <w:rPr>
                <w:sz w:val="20"/>
                <w:szCs w:val="20"/>
              </w:rPr>
              <w:t xml:space="preserve"> Non-Testing Events</w:t>
            </w:r>
          </w:p>
          <w:p w14:paraId="64D83281" w14:textId="77777777" w:rsidR="0097724E" w:rsidRPr="00E11037" w:rsidRDefault="00C821EE" w:rsidP="0097724E">
            <w:pPr>
              <w:rPr>
                <w:sz w:val="20"/>
                <w:szCs w:val="20"/>
              </w:rPr>
            </w:pPr>
            <w:hyperlink r:id="rId8" w:history="1">
              <w:r w:rsidR="0097724E" w:rsidRPr="00E11037">
                <w:rPr>
                  <w:color w:val="0000FF"/>
                  <w:sz w:val="20"/>
                  <w:szCs w:val="20"/>
                  <w:u w:val="single"/>
                </w:rPr>
                <w:t>https://www.alabamahosa.org/resources/</w:t>
              </w:r>
            </w:hyperlink>
          </w:p>
          <w:p w14:paraId="105AC86E" w14:textId="77777777" w:rsidR="00D41E90" w:rsidRDefault="0097724E" w:rsidP="00D50749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>Under “conferences” and “SQE”</w:t>
            </w:r>
          </w:p>
          <w:p w14:paraId="2BFC4293" w14:textId="423A18C9" w:rsidR="00E11037" w:rsidRPr="0097724E" w:rsidRDefault="00E11037" w:rsidP="00D5074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ID proctors @hosa.org/</w:t>
            </w:r>
            <w:r w:rsidR="006314C1">
              <w:rPr>
                <w:sz w:val="20"/>
                <w:szCs w:val="20"/>
              </w:rPr>
              <w:t xml:space="preserve"> advisor </w:t>
            </w:r>
            <w:r>
              <w:rPr>
                <w:sz w:val="20"/>
                <w:szCs w:val="20"/>
              </w:rPr>
              <w:t>login</w:t>
            </w:r>
            <w:r w:rsidR="006314C1">
              <w:rPr>
                <w:sz w:val="20"/>
                <w:szCs w:val="20"/>
              </w:rPr>
              <w:t xml:space="preserve"> area</w:t>
            </w:r>
          </w:p>
        </w:tc>
      </w:tr>
      <w:tr w:rsidR="00D50749" w14:paraId="1FBFF371" w14:textId="77777777" w:rsidTr="00D67F34">
        <w:trPr>
          <w:jc w:val="center"/>
        </w:trPr>
        <w:tc>
          <w:tcPr>
            <w:tcW w:w="3235" w:type="dxa"/>
          </w:tcPr>
          <w:p w14:paraId="2194804C" w14:textId="77777777" w:rsidR="00D50749" w:rsidRDefault="00D50749" w:rsidP="00D50749">
            <w:pPr>
              <w:jc w:val="center"/>
            </w:pPr>
            <w:r>
              <w:t>State Qualifying Events</w:t>
            </w:r>
          </w:p>
          <w:p w14:paraId="49033638" w14:textId="590A998E" w:rsidR="00D50749" w:rsidRDefault="00D50749" w:rsidP="00D50749">
            <w:pPr>
              <w:jc w:val="center"/>
            </w:pPr>
            <w:r w:rsidRPr="00E85A9C">
              <w:rPr>
                <w:highlight w:val="yellow"/>
              </w:rPr>
              <w:t>TESTING WINDOW</w:t>
            </w:r>
          </w:p>
        </w:tc>
        <w:tc>
          <w:tcPr>
            <w:tcW w:w="1890" w:type="dxa"/>
          </w:tcPr>
          <w:p w14:paraId="1B43CE06" w14:textId="06B1D466" w:rsidR="00D50749" w:rsidRDefault="00D50749" w:rsidP="00D50749">
            <w:r>
              <w:t>December 1</w:t>
            </w:r>
            <w:r w:rsidRPr="009C7DFE">
              <w:rPr>
                <w:vertAlign w:val="superscript"/>
              </w:rPr>
              <w:t>st</w:t>
            </w:r>
            <w:r>
              <w:t>–7</w:t>
            </w:r>
            <w:r w:rsidRPr="009C7DFE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4950" w:type="dxa"/>
          </w:tcPr>
          <w:p w14:paraId="13438131" w14:textId="6F2E1189" w:rsidR="00D50749" w:rsidRDefault="00D50749" w:rsidP="00D50749">
            <w:r>
              <w:t>Testing events test online including state officer exam</w:t>
            </w:r>
          </w:p>
        </w:tc>
      </w:tr>
      <w:tr w:rsidR="00D50749" w14:paraId="3B6113CC" w14:textId="77777777" w:rsidTr="00D67F34">
        <w:trPr>
          <w:jc w:val="center"/>
        </w:trPr>
        <w:tc>
          <w:tcPr>
            <w:tcW w:w="3235" w:type="dxa"/>
          </w:tcPr>
          <w:p w14:paraId="50F2F954" w14:textId="0E2CC904" w:rsidR="00D50749" w:rsidRDefault="00D50749" w:rsidP="00D50749">
            <w:pPr>
              <w:jc w:val="center"/>
            </w:pPr>
            <w:r>
              <w:t>SQE Results Released</w:t>
            </w:r>
          </w:p>
        </w:tc>
        <w:tc>
          <w:tcPr>
            <w:tcW w:w="1890" w:type="dxa"/>
          </w:tcPr>
          <w:p w14:paraId="1453EB34" w14:textId="67285E37" w:rsidR="00D50749" w:rsidRDefault="00D50749" w:rsidP="00D50749">
            <w:r>
              <w:t>Dec 15</w:t>
            </w:r>
            <w:r w:rsidRPr="00962498">
              <w:rPr>
                <w:vertAlign w:val="superscript"/>
              </w:rPr>
              <w:t>th</w:t>
            </w:r>
          </w:p>
        </w:tc>
        <w:tc>
          <w:tcPr>
            <w:tcW w:w="4950" w:type="dxa"/>
          </w:tcPr>
          <w:p w14:paraId="7272DBA4" w14:textId="12B353ED" w:rsidR="00D50749" w:rsidRDefault="00D50749" w:rsidP="00D50749">
            <w:r>
              <w:t xml:space="preserve">Posted to website: </w:t>
            </w:r>
            <w:hyperlink r:id="rId9" w:history="1">
              <w:r w:rsidRPr="00761A54">
                <w:rPr>
                  <w:rStyle w:val="Hyperlink"/>
                </w:rPr>
                <w:t>www.alabamahosa.org</w:t>
              </w:r>
            </w:hyperlink>
          </w:p>
        </w:tc>
      </w:tr>
      <w:tr w:rsidR="00D50749" w14:paraId="5F59066D" w14:textId="77777777" w:rsidTr="00D67F34">
        <w:trPr>
          <w:jc w:val="center"/>
        </w:trPr>
        <w:tc>
          <w:tcPr>
            <w:tcW w:w="3235" w:type="dxa"/>
          </w:tcPr>
          <w:p w14:paraId="7FFCA793" w14:textId="26062681" w:rsidR="00D50749" w:rsidRDefault="00D50749" w:rsidP="00D50749">
            <w:pPr>
              <w:jc w:val="center"/>
            </w:pPr>
            <w:r>
              <w:t>SLC Registration Deadline</w:t>
            </w:r>
          </w:p>
        </w:tc>
        <w:tc>
          <w:tcPr>
            <w:tcW w:w="1890" w:type="dxa"/>
          </w:tcPr>
          <w:p w14:paraId="1AB5B754" w14:textId="792172FE" w:rsidR="00D50749" w:rsidRDefault="00D50749" w:rsidP="00D50749">
            <w:r>
              <w:t>January 11</w:t>
            </w:r>
            <w:r w:rsidRPr="00730208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4950" w:type="dxa"/>
          </w:tcPr>
          <w:p w14:paraId="6C921F64" w14:textId="77777777" w:rsidR="00D50749" w:rsidRDefault="00D50749" w:rsidP="00D50749">
            <w:r>
              <w:t>No late registrations</w:t>
            </w:r>
          </w:p>
          <w:p w14:paraId="4846CDFC" w14:textId="3CCB31D2" w:rsidR="00D50749" w:rsidRDefault="00D50749" w:rsidP="00D50749">
            <w:r>
              <w:t>(Payment postmark date is 5 days after registration)</w:t>
            </w:r>
          </w:p>
        </w:tc>
      </w:tr>
      <w:tr w:rsidR="00D50749" w14:paraId="37D1BEBC" w14:textId="77777777" w:rsidTr="00D67F34">
        <w:trPr>
          <w:jc w:val="center"/>
        </w:trPr>
        <w:tc>
          <w:tcPr>
            <w:tcW w:w="3235" w:type="dxa"/>
          </w:tcPr>
          <w:p w14:paraId="22E3760D" w14:textId="597324AA" w:rsidR="00D50749" w:rsidRDefault="00D50749" w:rsidP="00D50749">
            <w:pPr>
              <w:jc w:val="center"/>
            </w:pPr>
            <w:r>
              <w:t>Scholarship Application Deadline</w:t>
            </w:r>
          </w:p>
        </w:tc>
        <w:tc>
          <w:tcPr>
            <w:tcW w:w="1890" w:type="dxa"/>
          </w:tcPr>
          <w:p w14:paraId="0B348A7F" w14:textId="40D8F034" w:rsidR="00D50749" w:rsidRDefault="00D50749" w:rsidP="00D50749">
            <w:r>
              <w:t>January 11</w:t>
            </w:r>
            <w:r w:rsidRPr="007136DE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4950" w:type="dxa"/>
          </w:tcPr>
          <w:p w14:paraId="79B1DF55" w14:textId="5D83D208" w:rsidR="00D50749" w:rsidRDefault="00D50749" w:rsidP="00D50749"/>
        </w:tc>
      </w:tr>
      <w:tr w:rsidR="00D50749" w14:paraId="1CCE7A9D" w14:textId="77777777" w:rsidTr="00D67F34">
        <w:trPr>
          <w:jc w:val="center"/>
        </w:trPr>
        <w:tc>
          <w:tcPr>
            <w:tcW w:w="3235" w:type="dxa"/>
          </w:tcPr>
          <w:p w14:paraId="2A69ABC8" w14:textId="7302BEA2" w:rsidR="00D50749" w:rsidRDefault="00D50749" w:rsidP="00D50749">
            <w:pPr>
              <w:jc w:val="center"/>
            </w:pPr>
            <w:r>
              <w:t>Other Recognition Events Application Deadline</w:t>
            </w:r>
          </w:p>
        </w:tc>
        <w:tc>
          <w:tcPr>
            <w:tcW w:w="1890" w:type="dxa"/>
          </w:tcPr>
          <w:p w14:paraId="32EFDFAA" w14:textId="11CDEF16" w:rsidR="00D50749" w:rsidRDefault="00D50749" w:rsidP="00D50749">
            <w:r>
              <w:t>January 11</w:t>
            </w:r>
            <w:r w:rsidRPr="007136DE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4950" w:type="dxa"/>
          </w:tcPr>
          <w:p w14:paraId="2459D17F" w14:textId="77777777" w:rsidR="00D50749" w:rsidRDefault="00D50749" w:rsidP="00D50749">
            <w:r>
              <w:t xml:space="preserve">Advisor/Member/Outstanding HOSA State Leader </w:t>
            </w:r>
          </w:p>
          <w:p w14:paraId="37644597" w14:textId="5AD12A74" w:rsidR="00D50749" w:rsidRDefault="00D50749" w:rsidP="00D50749">
            <w:r>
              <w:t>HOSA Spotlight/ Give me 10/100% membership/ HOSA Happenings</w:t>
            </w:r>
            <w:r w:rsidR="004718EE">
              <w:t>/BJSA/NSP</w:t>
            </w:r>
          </w:p>
        </w:tc>
      </w:tr>
      <w:tr w:rsidR="00D50749" w14:paraId="0E809A3F" w14:textId="77777777" w:rsidTr="00D67F34">
        <w:trPr>
          <w:jc w:val="center"/>
        </w:trPr>
        <w:tc>
          <w:tcPr>
            <w:tcW w:w="3235" w:type="dxa"/>
          </w:tcPr>
          <w:p w14:paraId="16413E45" w14:textId="2664054F" w:rsidR="00D50749" w:rsidRDefault="00D50749" w:rsidP="00D50749">
            <w:pPr>
              <w:jc w:val="center"/>
            </w:pPr>
            <w:r>
              <w:t>SLC payment postmarked date</w:t>
            </w:r>
          </w:p>
        </w:tc>
        <w:tc>
          <w:tcPr>
            <w:tcW w:w="1890" w:type="dxa"/>
          </w:tcPr>
          <w:p w14:paraId="5FFEA9A4" w14:textId="5375682F" w:rsidR="00D50749" w:rsidRDefault="00D50749" w:rsidP="00D50749">
            <w:r>
              <w:t>January 16</w:t>
            </w:r>
            <w:r w:rsidRPr="007136DE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4950" w:type="dxa"/>
          </w:tcPr>
          <w:p w14:paraId="02443A63" w14:textId="5A2ABDD9" w:rsidR="00D50749" w:rsidRDefault="00D50749" w:rsidP="00D50749"/>
        </w:tc>
      </w:tr>
      <w:tr w:rsidR="00D50749" w14:paraId="6411DF84" w14:textId="77777777" w:rsidTr="00D67F34">
        <w:trPr>
          <w:jc w:val="center"/>
        </w:trPr>
        <w:tc>
          <w:tcPr>
            <w:tcW w:w="3235" w:type="dxa"/>
          </w:tcPr>
          <w:p w14:paraId="0283B83D" w14:textId="11BE8DE5" w:rsidR="00D50749" w:rsidRDefault="00D50749" w:rsidP="00D50749">
            <w:pPr>
              <w:jc w:val="center"/>
            </w:pPr>
            <w:r w:rsidRPr="00E85A9C">
              <w:rPr>
                <w:b/>
                <w:sz w:val="20"/>
                <w:szCs w:val="20"/>
              </w:rPr>
              <w:t>TALLO Submission Deadline for SLC</w:t>
            </w:r>
          </w:p>
        </w:tc>
        <w:tc>
          <w:tcPr>
            <w:tcW w:w="1890" w:type="dxa"/>
          </w:tcPr>
          <w:p w14:paraId="123FB3FC" w14:textId="44FBC121" w:rsidR="00D50749" w:rsidRDefault="00D50749" w:rsidP="00D50749">
            <w:r w:rsidRPr="00E85A9C">
              <w:t>February 18</w:t>
            </w:r>
            <w:r w:rsidRPr="00E85A9C">
              <w:rPr>
                <w:vertAlign w:val="superscript"/>
              </w:rPr>
              <w:t>th</w:t>
            </w:r>
            <w:r w:rsidRPr="00E85A9C">
              <w:t xml:space="preserve"> </w:t>
            </w:r>
          </w:p>
        </w:tc>
        <w:tc>
          <w:tcPr>
            <w:tcW w:w="4950" w:type="dxa"/>
          </w:tcPr>
          <w:p w14:paraId="30E88A64" w14:textId="092CF27F" w:rsidR="00D50749" w:rsidRDefault="00D50749" w:rsidP="00D50749">
            <w:r>
              <w:t>Updates from SQE submissions if required/ Banner Submissions Due</w:t>
            </w:r>
          </w:p>
        </w:tc>
      </w:tr>
      <w:tr w:rsidR="00D50749" w14:paraId="410F2C77" w14:textId="77777777" w:rsidTr="00D67F34">
        <w:trPr>
          <w:jc w:val="center"/>
        </w:trPr>
        <w:tc>
          <w:tcPr>
            <w:tcW w:w="3235" w:type="dxa"/>
          </w:tcPr>
          <w:p w14:paraId="1CB8A5D8" w14:textId="1DA33B3A" w:rsidR="00D50749" w:rsidRDefault="00D50749" w:rsidP="00D50749">
            <w:pPr>
              <w:jc w:val="center"/>
            </w:pPr>
            <w:r>
              <w:t>State Leadership Conference</w:t>
            </w:r>
          </w:p>
        </w:tc>
        <w:tc>
          <w:tcPr>
            <w:tcW w:w="1890" w:type="dxa"/>
          </w:tcPr>
          <w:p w14:paraId="72BF0F9B" w14:textId="6B383660" w:rsidR="00D50749" w:rsidRDefault="00D50749" w:rsidP="00D50749">
            <w:r w:rsidRPr="003A6BF9">
              <w:t>March 4</w:t>
            </w:r>
            <w:r w:rsidRPr="003A6BF9">
              <w:rPr>
                <w:vertAlign w:val="superscript"/>
              </w:rPr>
              <w:t>th</w:t>
            </w:r>
            <w:r w:rsidRPr="003A6BF9">
              <w:t xml:space="preserve"> &amp; 5</w:t>
            </w:r>
            <w:r w:rsidRPr="003A6BF9">
              <w:rPr>
                <w:vertAlign w:val="superscript"/>
              </w:rPr>
              <w:t>th</w:t>
            </w:r>
            <w:r w:rsidRPr="003A6BF9">
              <w:t xml:space="preserve"> </w:t>
            </w:r>
          </w:p>
        </w:tc>
        <w:tc>
          <w:tcPr>
            <w:tcW w:w="4950" w:type="dxa"/>
          </w:tcPr>
          <w:p w14:paraId="2C046E7B" w14:textId="668AE833" w:rsidR="00D50749" w:rsidRDefault="00D50749" w:rsidP="00D50749"/>
        </w:tc>
      </w:tr>
      <w:tr w:rsidR="00D50749" w14:paraId="22147206" w14:textId="77777777" w:rsidTr="00D67F34">
        <w:trPr>
          <w:jc w:val="center"/>
        </w:trPr>
        <w:tc>
          <w:tcPr>
            <w:tcW w:w="3235" w:type="dxa"/>
          </w:tcPr>
          <w:p w14:paraId="60181856" w14:textId="2761B5C0" w:rsidR="00D50749" w:rsidRPr="00E85A9C" w:rsidRDefault="00D50749" w:rsidP="00D50749">
            <w:pPr>
              <w:jc w:val="center"/>
            </w:pPr>
            <w:r>
              <w:t>Top Six scorers from SLC will be posted to webpage</w:t>
            </w:r>
          </w:p>
        </w:tc>
        <w:tc>
          <w:tcPr>
            <w:tcW w:w="1890" w:type="dxa"/>
          </w:tcPr>
          <w:p w14:paraId="176A7E3A" w14:textId="3C79FD77" w:rsidR="00D50749" w:rsidRPr="00E85A9C" w:rsidRDefault="00D50749" w:rsidP="00D50749">
            <w:r>
              <w:t>March 12</w:t>
            </w:r>
            <w:r w:rsidRPr="003A6BF9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4950" w:type="dxa"/>
          </w:tcPr>
          <w:p w14:paraId="6B792885" w14:textId="2EFD8ABC" w:rsidR="00D50749" w:rsidRDefault="00D50749" w:rsidP="00D50749">
            <w:r>
              <w:t>3 per event will be invited to compete at ILC</w:t>
            </w:r>
          </w:p>
        </w:tc>
      </w:tr>
      <w:tr w:rsidR="00D50749" w14:paraId="3A01F97C" w14:textId="77777777" w:rsidTr="00D67F34">
        <w:trPr>
          <w:jc w:val="center"/>
        </w:trPr>
        <w:tc>
          <w:tcPr>
            <w:tcW w:w="3235" w:type="dxa"/>
          </w:tcPr>
          <w:p w14:paraId="0F1E2209" w14:textId="16AE9C79" w:rsidR="00D50749" w:rsidRPr="003A215D" w:rsidRDefault="00D50749" w:rsidP="00D50749">
            <w:pPr>
              <w:jc w:val="center"/>
              <w:rPr>
                <w:b/>
                <w:sz w:val="20"/>
                <w:szCs w:val="20"/>
                <w:highlight w:val="yellow"/>
              </w:rPr>
            </w:pPr>
            <w:r>
              <w:t>International Leadership Conference intent forms due</w:t>
            </w:r>
          </w:p>
        </w:tc>
        <w:tc>
          <w:tcPr>
            <w:tcW w:w="1890" w:type="dxa"/>
          </w:tcPr>
          <w:p w14:paraId="120C6F37" w14:textId="24F6F3B7" w:rsidR="00D50749" w:rsidRPr="003A215D" w:rsidRDefault="00D50749" w:rsidP="00D50749">
            <w:pPr>
              <w:rPr>
                <w:highlight w:val="yellow"/>
              </w:rPr>
            </w:pPr>
            <w:r>
              <w:t>March 23</w:t>
            </w:r>
            <w:r w:rsidRPr="009C7DFE">
              <w:rPr>
                <w:vertAlign w:val="superscript"/>
              </w:rPr>
              <w:t>rd</w:t>
            </w:r>
            <w:r>
              <w:t xml:space="preserve"> </w:t>
            </w:r>
          </w:p>
        </w:tc>
        <w:tc>
          <w:tcPr>
            <w:tcW w:w="4950" w:type="dxa"/>
          </w:tcPr>
          <w:p w14:paraId="02135073" w14:textId="1311E683" w:rsidR="00D50749" w:rsidRDefault="00D50749" w:rsidP="00D50749">
            <w:r>
              <w:t>Every top six winner must complete</w:t>
            </w:r>
          </w:p>
        </w:tc>
      </w:tr>
      <w:tr w:rsidR="00D50749" w14:paraId="2732429C" w14:textId="77777777" w:rsidTr="00D67F34">
        <w:trPr>
          <w:jc w:val="center"/>
        </w:trPr>
        <w:tc>
          <w:tcPr>
            <w:tcW w:w="3235" w:type="dxa"/>
          </w:tcPr>
          <w:p w14:paraId="0F80CFBC" w14:textId="77777777" w:rsidR="00D50749" w:rsidRDefault="00D50749" w:rsidP="00D50749">
            <w:pPr>
              <w:jc w:val="center"/>
            </w:pPr>
            <w:r>
              <w:t>Champ Camp</w:t>
            </w:r>
          </w:p>
          <w:p w14:paraId="1FA5E270" w14:textId="30C4F892" w:rsidR="00D50749" w:rsidRDefault="00D50749" w:rsidP="00D50749">
            <w:pPr>
              <w:jc w:val="center"/>
            </w:pPr>
          </w:p>
        </w:tc>
        <w:tc>
          <w:tcPr>
            <w:tcW w:w="1890" w:type="dxa"/>
          </w:tcPr>
          <w:p w14:paraId="39ECA35A" w14:textId="40FBDD20" w:rsidR="00D50749" w:rsidRDefault="00D50749" w:rsidP="00D50749">
            <w:r>
              <w:t>(TBD)</w:t>
            </w:r>
          </w:p>
        </w:tc>
        <w:tc>
          <w:tcPr>
            <w:tcW w:w="4950" w:type="dxa"/>
          </w:tcPr>
          <w:p w14:paraId="4643842B" w14:textId="6B95A9E4" w:rsidR="00D50749" w:rsidRDefault="00D50749" w:rsidP="00D50749">
            <w:r>
              <w:t>Preparation for ILC</w:t>
            </w:r>
          </w:p>
        </w:tc>
      </w:tr>
      <w:tr w:rsidR="00506F79" w14:paraId="1AEF139F" w14:textId="77777777" w:rsidTr="00D67F34">
        <w:trPr>
          <w:jc w:val="center"/>
        </w:trPr>
        <w:tc>
          <w:tcPr>
            <w:tcW w:w="3235" w:type="dxa"/>
          </w:tcPr>
          <w:p w14:paraId="639A5F98" w14:textId="768B9EE6" w:rsidR="00506F79" w:rsidRDefault="000F5D14" w:rsidP="00D50749">
            <w:pPr>
              <w:jc w:val="center"/>
            </w:pPr>
            <w:r>
              <w:t>Tallo/</w:t>
            </w:r>
            <w:r w:rsidR="00707A04">
              <w:t>Wufoo Uploads</w:t>
            </w:r>
            <w:r>
              <w:t xml:space="preserve"> for ILC</w:t>
            </w:r>
            <w:r w:rsidR="00C821EE">
              <w:t xml:space="preserve"> Timeframe</w:t>
            </w:r>
            <w:r>
              <w:t xml:space="preserve"> </w:t>
            </w:r>
          </w:p>
        </w:tc>
        <w:tc>
          <w:tcPr>
            <w:tcW w:w="1890" w:type="dxa"/>
          </w:tcPr>
          <w:p w14:paraId="3452439B" w14:textId="4F343002" w:rsidR="00506F79" w:rsidRDefault="000F5D14" w:rsidP="00D50749">
            <w:r>
              <w:t>April 15</w:t>
            </w:r>
            <w:r w:rsidRPr="000F5D14">
              <w:rPr>
                <w:vertAlign w:val="superscript"/>
              </w:rPr>
              <w:t>th</w:t>
            </w:r>
            <w:r>
              <w:t>-May 15</w:t>
            </w:r>
            <w:r w:rsidRPr="000F5D14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4950" w:type="dxa"/>
          </w:tcPr>
          <w:p w14:paraId="52F84EAD" w14:textId="009E5CDD" w:rsidR="00506F79" w:rsidRDefault="000F5D14" w:rsidP="00D50749">
            <w:r>
              <w:t>SLC Finalists must re-submit to Tallo opportunities for ILC</w:t>
            </w:r>
            <w:r w:rsidR="00D67F34">
              <w:t xml:space="preserve">/ </w:t>
            </w:r>
            <w:r w:rsidR="00C821EE">
              <w:t xml:space="preserve">ILC </w:t>
            </w:r>
            <w:r w:rsidR="00D67F34">
              <w:t>Wufoo links for Middle School</w:t>
            </w:r>
          </w:p>
        </w:tc>
      </w:tr>
      <w:tr w:rsidR="00D50749" w14:paraId="2805EDAF" w14:textId="77777777" w:rsidTr="00D67F34">
        <w:trPr>
          <w:jc w:val="center"/>
        </w:trPr>
        <w:tc>
          <w:tcPr>
            <w:tcW w:w="3235" w:type="dxa"/>
          </w:tcPr>
          <w:p w14:paraId="4E321E1B" w14:textId="67A3713C" w:rsidR="00D50749" w:rsidRDefault="00D50749" w:rsidP="00D50749">
            <w:pPr>
              <w:jc w:val="center"/>
            </w:pPr>
            <w:r>
              <w:t>ILC Registration Deadline</w:t>
            </w:r>
          </w:p>
        </w:tc>
        <w:tc>
          <w:tcPr>
            <w:tcW w:w="1890" w:type="dxa"/>
          </w:tcPr>
          <w:p w14:paraId="73B9DDED" w14:textId="09828A19" w:rsidR="00D50749" w:rsidRDefault="00D50749" w:rsidP="00D50749">
            <w:r>
              <w:t>TBD</w:t>
            </w:r>
          </w:p>
        </w:tc>
        <w:tc>
          <w:tcPr>
            <w:tcW w:w="4950" w:type="dxa"/>
          </w:tcPr>
          <w:p w14:paraId="3C83D16C" w14:textId="2C965893" w:rsidR="00D50749" w:rsidRDefault="00D50749" w:rsidP="00D50749">
            <w:r>
              <w:t>Online registration, payment postmarked, &amp; ILC forms email deadline!!</w:t>
            </w:r>
          </w:p>
        </w:tc>
      </w:tr>
      <w:tr w:rsidR="00D50749" w14:paraId="60B59FE1" w14:textId="77777777" w:rsidTr="00D67F34">
        <w:trPr>
          <w:jc w:val="center"/>
        </w:trPr>
        <w:tc>
          <w:tcPr>
            <w:tcW w:w="3235" w:type="dxa"/>
          </w:tcPr>
          <w:p w14:paraId="067C1710" w14:textId="49AA198B" w:rsidR="00D50749" w:rsidRDefault="00D50749" w:rsidP="00D50749">
            <w:pPr>
              <w:jc w:val="center"/>
            </w:pPr>
            <w:r>
              <w:t xml:space="preserve">  ILC</w:t>
            </w:r>
          </w:p>
        </w:tc>
        <w:tc>
          <w:tcPr>
            <w:tcW w:w="1890" w:type="dxa"/>
          </w:tcPr>
          <w:p w14:paraId="618D7509" w14:textId="0B122A8D" w:rsidR="00D50749" w:rsidRDefault="00D50749" w:rsidP="00D50749">
            <w:r>
              <w:t>June 23-26, 2021</w:t>
            </w:r>
          </w:p>
        </w:tc>
        <w:tc>
          <w:tcPr>
            <w:tcW w:w="4950" w:type="dxa"/>
          </w:tcPr>
          <w:p w14:paraId="0ACFCB44" w14:textId="6DC11097" w:rsidR="00D50749" w:rsidRDefault="00D50749" w:rsidP="00D50749">
            <w:r>
              <w:t xml:space="preserve"> International Leadership Conference- Orlando, FL</w:t>
            </w:r>
          </w:p>
        </w:tc>
      </w:tr>
    </w:tbl>
    <w:p w14:paraId="41FE2B94" w14:textId="09A12290" w:rsidR="00A92BD4" w:rsidRPr="00AD23B3" w:rsidRDefault="00563C9C" w:rsidP="00563C9C">
      <w:pPr>
        <w:jc w:val="right"/>
        <w:rPr>
          <w:b/>
        </w:rPr>
      </w:pPr>
      <w:r>
        <w:rPr>
          <w:b/>
        </w:rPr>
        <w:t xml:space="preserve">Revised </w:t>
      </w:r>
      <w:r w:rsidR="00EA0B2E">
        <w:rPr>
          <w:b/>
        </w:rPr>
        <w:t>10/4/20</w:t>
      </w:r>
    </w:p>
    <w:sectPr w:rsidR="00A92BD4" w:rsidRPr="00AD23B3" w:rsidSect="00350A2B">
      <w:pgSz w:w="12240" w:h="15840"/>
      <w:pgMar w:top="864" w:right="1152" w:bottom="864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trA0NbcAQkNTCyUdpeDU4uLM/DyQAsNaAIs0k4UsAAAA"/>
  </w:docVars>
  <w:rsids>
    <w:rsidRoot w:val="00CB3F29"/>
    <w:rsid w:val="000F5D14"/>
    <w:rsid w:val="00104AA5"/>
    <w:rsid w:val="00111BBC"/>
    <w:rsid w:val="001A6CE1"/>
    <w:rsid w:val="001F4A7C"/>
    <w:rsid w:val="0033287C"/>
    <w:rsid w:val="00350A2B"/>
    <w:rsid w:val="00353AA2"/>
    <w:rsid w:val="003A10D1"/>
    <w:rsid w:val="003A215D"/>
    <w:rsid w:val="003A6BF9"/>
    <w:rsid w:val="003B4D40"/>
    <w:rsid w:val="003F7C1C"/>
    <w:rsid w:val="00413492"/>
    <w:rsid w:val="004718EE"/>
    <w:rsid w:val="00474CDB"/>
    <w:rsid w:val="004A052D"/>
    <w:rsid w:val="004D7FD1"/>
    <w:rsid w:val="00506F79"/>
    <w:rsid w:val="0052777F"/>
    <w:rsid w:val="005376EA"/>
    <w:rsid w:val="005521F9"/>
    <w:rsid w:val="00563C9C"/>
    <w:rsid w:val="00564752"/>
    <w:rsid w:val="005A7EC2"/>
    <w:rsid w:val="005B356A"/>
    <w:rsid w:val="005C586B"/>
    <w:rsid w:val="0060236F"/>
    <w:rsid w:val="00612169"/>
    <w:rsid w:val="00622EDE"/>
    <w:rsid w:val="00624BF0"/>
    <w:rsid w:val="0062640C"/>
    <w:rsid w:val="00630344"/>
    <w:rsid w:val="006314C1"/>
    <w:rsid w:val="0066726A"/>
    <w:rsid w:val="006E489E"/>
    <w:rsid w:val="00707A04"/>
    <w:rsid w:val="007102C5"/>
    <w:rsid w:val="00712208"/>
    <w:rsid w:val="007136DE"/>
    <w:rsid w:val="00724AC4"/>
    <w:rsid w:val="00730208"/>
    <w:rsid w:val="007C4A5D"/>
    <w:rsid w:val="008013E4"/>
    <w:rsid w:val="00822E06"/>
    <w:rsid w:val="00843C77"/>
    <w:rsid w:val="0085298B"/>
    <w:rsid w:val="008A70E9"/>
    <w:rsid w:val="008C2B51"/>
    <w:rsid w:val="00921E66"/>
    <w:rsid w:val="00926195"/>
    <w:rsid w:val="00962498"/>
    <w:rsid w:val="0097724E"/>
    <w:rsid w:val="009B5D42"/>
    <w:rsid w:val="009C7DFE"/>
    <w:rsid w:val="009D3290"/>
    <w:rsid w:val="009D4857"/>
    <w:rsid w:val="00A0199B"/>
    <w:rsid w:val="00A32527"/>
    <w:rsid w:val="00A73F7B"/>
    <w:rsid w:val="00A8488E"/>
    <w:rsid w:val="00A92BD4"/>
    <w:rsid w:val="00A951FB"/>
    <w:rsid w:val="00A95ED7"/>
    <w:rsid w:val="00AC6449"/>
    <w:rsid w:val="00AD23B3"/>
    <w:rsid w:val="00B41B0B"/>
    <w:rsid w:val="00B766CC"/>
    <w:rsid w:val="00B81D4A"/>
    <w:rsid w:val="00BE640F"/>
    <w:rsid w:val="00C65244"/>
    <w:rsid w:val="00C821EE"/>
    <w:rsid w:val="00C91B0F"/>
    <w:rsid w:val="00CB15A4"/>
    <w:rsid w:val="00CB3F29"/>
    <w:rsid w:val="00CB7ECA"/>
    <w:rsid w:val="00CE16BD"/>
    <w:rsid w:val="00D24149"/>
    <w:rsid w:val="00D41E90"/>
    <w:rsid w:val="00D50749"/>
    <w:rsid w:val="00D67406"/>
    <w:rsid w:val="00D67F34"/>
    <w:rsid w:val="00D73D46"/>
    <w:rsid w:val="00D7691C"/>
    <w:rsid w:val="00DC42AD"/>
    <w:rsid w:val="00DD29D5"/>
    <w:rsid w:val="00DE762F"/>
    <w:rsid w:val="00E04A30"/>
    <w:rsid w:val="00E11037"/>
    <w:rsid w:val="00E310AB"/>
    <w:rsid w:val="00E51234"/>
    <w:rsid w:val="00E52BFA"/>
    <w:rsid w:val="00E629BC"/>
    <w:rsid w:val="00E85A9C"/>
    <w:rsid w:val="00E93F40"/>
    <w:rsid w:val="00EA0B2E"/>
    <w:rsid w:val="00EB48FC"/>
    <w:rsid w:val="00ED040C"/>
    <w:rsid w:val="00EF7F11"/>
    <w:rsid w:val="00F624CA"/>
    <w:rsid w:val="00F641A8"/>
    <w:rsid w:val="00F75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32B935"/>
  <w15:chartTrackingRefBased/>
  <w15:docId w15:val="{D0108A1E-834E-4CD3-BD99-0184C79A9A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529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F7C1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7C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358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labamahosa.org/resources/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alabamahosa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4205F2866A4C42BEF1DA1C92F0104C" ma:contentTypeVersion="13" ma:contentTypeDescription="Create a new document." ma:contentTypeScope="" ma:versionID="dbb2b6ee7f27cec0c3cdb036ef8428e1">
  <xsd:schema xmlns:xsd="http://www.w3.org/2001/XMLSchema" xmlns:xs="http://www.w3.org/2001/XMLSchema" xmlns:p="http://schemas.microsoft.com/office/2006/metadata/properties" xmlns:ns3="dcd0cbe5-ab77-44ac-b024-61ec8454aa06" xmlns:ns4="c142ca3d-41c6-4ec5-84f1-84307cb8bce7" targetNamespace="http://schemas.microsoft.com/office/2006/metadata/properties" ma:root="true" ma:fieldsID="5fcf3f7a9628bef7bf783a9eefa77900" ns3:_="" ns4:_="">
    <xsd:import namespace="dcd0cbe5-ab77-44ac-b024-61ec8454aa06"/>
    <xsd:import namespace="c142ca3d-41c6-4ec5-84f1-84307cb8bc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0cbe5-ab77-44ac-b024-61ec8454aa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42ca3d-41c6-4ec5-84f1-84307cb8bce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AA102BC-B2D0-469E-BECC-7D158EDD9F3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1CCC43-22FB-49F1-89DE-F75FBE861B3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4342B71-94C8-473D-AA8B-622776B508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d0cbe5-ab77-44ac-b024-61ec8454aa06"/>
    <ds:schemaRef ds:uri="c142ca3d-41c6-4ec5-84f1-84307cb8b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359</Words>
  <Characters>205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SDE</Company>
  <LinksUpToDate>false</LinksUpToDate>
  <CharactersWithSpaces>2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inger Dana</dc:creator>
  <cp:keywords/>
  <dc:description/>
  <cp:lastModifiedBy>Cornelius Rebecca</cp:lastModifiedBy>
  <cp:revision>29</cp:revision>
  <cp:lastPrinted>2020-09-18T20:31:00Z</cp:lastPrinted>
  <dcterms:created xsi:type="dcterms:W3CDTF">2020-08-03T16:34:00Z</dcterms:created>
  <dcterms:modified xsi:type="dcterms:W3CDTF">2020-10-05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4205F2866A4C42BEF1DA1C92F0104C</vt:lpwstr>
  </property>
</Properties>
</file>